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andarin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MONENE, citral, linalo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Aldehy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andarin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andarin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LIQU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LIQU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MONENE, citral, linaloo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andarin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andarin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1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1EFADC6-274B-4E92-9F56-4D8AC9634114}"/>
</file>

<file path=customXml/itemProps3.xml><?xml version="1.0" encoding="utf-8"?>
<ds:datastoreItem xmlns:ds="http://schemas.openxmlformats.org/officeDocument/2006/customXml" ds:itemID="{18A6EB5D-0BB8-4871-A071-2BA5AD36B2E5}"/>
</file>

<file path=customXml/itemProps4.xml><?xml version="1.0" encoding="utf-8"?>
<ds:datastoreItem xmlns:ds="http://schemas.openxmlformats.org/officeDocument/2006/customXml" ds:itemID="{61677ED3-4806-4EA2-A246-33690E550A61}"/>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